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6A2988" w14:textId="4A9E0472" w:rsidR="00EC7879" w:rsidRDefault="00EC7879" w:rsidP="00CE2ECD">
      <w:pPr>
        <w:jc w:val="center"/>
        <w:rPr>
          <w:b/>
          <w:bCs/>
        </w:rPr>
      </w:pPr>
      <w:bookmarkStart w:id="0" w:name="_GoBack"/>
      <w:bookmarkEnd w:id="0"/>
    </w:p>
    <w:p w14:paraId="6986A24F" w14:textId="7CBA4EB3" w:rsidR="001860FC" w:rsidRPr="00D621CF" w:rsidRDefault="001860FC" w:rsidP="00CE2ECD">
      <w:pPr>
        <w:jc w:val="center"/>
        <w:rPr>
          <w:b/>
          <w:bCs/>
        </w:rPr>
      </w:pPr>
      <w:r w:rsidRPr="00D621CF">
        <w:rPr>
          <w:b/>
          <w:bCs/>
        </w:rPr>
        <w:t xml:space="preserve">TITLE OF THE </w:t>
      </w:r>
      <w:r w:rsidR="00BE12D4" w:rsidRPr="00D621CF">
        <w:rPr>
          <w:b/>
          <w:bCs/>
        </w:rPr>
        <w:t>RESEARCH ABSTRACT SHOULD BE IN UPPER CASE LETTERS</w:t>
      </w:r>
      <w:r w:rsidR="00CE2ECD" w:rsidRPr="00D621CF">
        <w:rPr>
          <w:b/>
          <w:bCs/>
        </w:rPr>
        <w:t xml:space="preserve"> AND IN BOLD</w:t>
      </w:r>
      <w:r w:rsidR="00BE12D4" w:rsidRPr="00D621CF">
        <w:rPr>
          <w:b/>
          <w:bCs/>
        </w:rPr>
        <w:t xml:space="preserve"> </w:t>
      </w:r>
    </w:p>
    <w:p w14:paraId="6D0DA3B6" w14:textId="77777777" w:rsidR="00022452" w:rsidRPr="00D621CF" w:rsidRDefault="00022452" w:rsidP="00CE2ECD">
      <w:pPr>
        <w:jc w:val="center"/>
        <w:rPr>
          <w:u w:val="single"/>
        </w:rPr>
      </w:pPr>
    </w:p>
    <w:p w14:paraId="3F4E765A" w14:textId="77777777" w:rsidR="00C25AB4" w:rsidRPr="00D621CF" w:rsidRDefault="00862927" w:rsidP="00CE2ECD">
      <w:pPr>
        <w:jc w:val="center"/>
      </w:pPr>
      <w:r w:rsidRPr="00D621CF">
        <w:rPr>
          <w:u w:val="single"/>
        </w:rPr>
        <w:t>A.B.C. Wxyz</w:t>
      </w:r>
      <w:r w:rsidR="00C25AB4" w:rsidRPr="00D621CF">
        <w:rPr>
          <w:vertAlign w:val="superscript"/>
        </w:rPr>
        <w:t>1</w:t>
      </w:r>
      <w:r w:rsidR="003A2A68" w:rsidRPr="00D621CF">
        <w:rPr>
          <w:vertAlign w:val="superscript"/>
        </w:rPr>
        <w:t>, *</w:t>
      </w:r>
      <w:r w:rsidR="00C25AB4" w:rsidRPr="00D621CF">
        <w:t xml:space="preserve">, </w:t>
      </w:r>
      <w:r w:rsidRPr="00D621CF">
        <w:t>W.X.Y. Abcd</w:t>
      </w:r>
      <w:r w:rsidR="00862597" w:rsidRPr="00D621CF">
        <w:rPr>
          <w:vertAlign w:val="superscript"/>
        </w:rPr>
        <w:t>2</w:t>
      </w:r>
    </w:p>
    <w:p w14:paraId="401F30A3" w14:textId="77777777" w:rsidR="00C25AB4" w:rsidRPr="00D621CF" w:rsidRDefault="00C25AB4" w:rsidP="00CE2ECD">
      <w:pPr>
        <w:jc w:val="center"/>
      </w:pPr>
      <w:r w:rsidRPr="00D621CF">
        <w:rPr>
          <w:vertAlign w:val="superscript"/>
        </w:rPr>
        <w:t>1</w:t>
      </w:r>
      <w:r w:rsidRPr="00D621CF">
        <w:t xml:space="preserve">Department of XXX, </w:t>
      </w:r>
      <w:r w:rsidR="00BE12D4" w:rsidRPr="00D621CF">
        <w:t xml:space="preserve">University of </w:t>
      </w:r>
      <w:proofErr w:type="spellStart"/>
      <w:r w:rsidR="00862927" w:rsidRPr="00D621CF">
        <w:t>Aaaaa</w:t>
      </w:r>
      <w:proofErr w:type="spellEnd"/>
      <w:r w:rsidR="00BE12D4" w:rsidRPr="00D621CF">
        <w:t>, City, Country</w:t>
      </w:r>
    </w:p>
    <w:p w14:paraId="0799C42C" w14:textId="77777777" w:rsidR="00C25AB4" w:rsidRPr="00D621CF" w:rsidRDefault="00C25AB4" w:rsidP="00CE2ECD">
      <w:pPr>
        <w:jc w:val="center"/>
      </w:pPr>
      <w:r w:rsidRPr="00D621CF">
        <w:rPr>
          <w:vertAlign w:val="superscript"/>
        </w:rPr>
        <w:t>2</w:t>
      </w:r>
      <w:r w:rsidRPr="00D621CF">
        <w:t xml:space="preserve">Department of </w:t>
      </w:r>
      <w:r w:rsidR="00BE12D4" w:rsidRPr="00D621CF">
        <w:t xml:space="preserve">AAA, University of </w:t>
      </w:r>
      <w:proofErr w:type="spellStart"/>
      <w:r w:rsidR="00BE12D4" w:rsidRPr="00D621CF">
        <w:t>B</w:t>
      </w:r>
      <w:r w:rsidR="00862927" w:rsidRPr="00D621CF">
        <w:t>bbbb</w:t>
      </w:r>
      <w:proofErr w:type="spellEnd"/>
      <w:r w:rsidRPr="00D621CF">
        <w:t xml:space="preserve">, City, </w:t>
      </w:r>
      <w:r w:rsidR="00BE12D4" w:rsidRPr="00D621CF">
        <w:t>Country</w:t>
      </w:r>
    </w:p>
    <w:p w14:paraId="31076F21" w14:textId="77777777" w:rsidR="003A2A68" w:rsidRPr="00D621CF" w:rsidRDefault="003A2A68" w:rsidP="00CE2ECD">
      <w:pPr>
        <w:jc w:val="center"/>
      </w:pPr>
      <w:r w:rsidRPr="00D621CF">
        <w:rPr>
          <w:vertAlign w:val="superscript"/>
        </w:rPr>
        <w:t>*</w:t>
      </w:r>
      <w:r w:rsidRPr="00D621CF">
        <w:t>Corresponding author: abc</w:t>
      </w:r>
      <w:r w:rsidR="00862927" w:rsidRPr="00D621CF">
        <w:t>wxyz</w:t>
      </w:r>
      <w:r w:rsidRPr="00D621CF">
        <w:t>@pdn.ac.lk</w:t>
      </w:r>
    </w:p>
    <w:p w14:paraId="053EFFBC" w14:textId="77777777" w:rsidR="00C25AB4" w:rsidRPr="00D621CF" w:rsidRDefault="00C25AB4" w:rsidP="00CE2ECD">
      <w:pPr>
        <w:jc w:val="both"/>
      </w:pPr>
    </w:p>
    <w:p w14:paraId="3406A3B8" w14:textId="63C0991D" w:rsidR="00B86E4C" w:rsidRPr="00D621CF" w:rsidRDefault="00C25AB4" w:rsidP="00CE2ECD">
      <w:pPr>
        <w:jc w:val="both"/>
      </w:pPr>
      <w:r w:rsidRPr="00D621CF">
        <w:tab/>
      </w:r>
      <w:r w:rsidR="00022452" w:rsidRPr="00D621CF">
        <w:t xml:space="preserve">The text of the abstract </w:t>
      </w:r>
      <w:r w:rsidR="000961D8" w:rsidRPr="00D621CF">
        <w:t>should be written in</w:t>
      </w:r>
      <w:r w:rsidR="00022452" w:rsidRPr="00D621CF">
        <w:t xml:space="preserve"> this section. </w:t>
      </w:r>
      <w:r w:rsidR="003A2A68" w:rsidRPr="00D621CF">
        <w:t>Abstract must be prepared in English, using MS Word 2007</w:t>
      </w:r>
      <w:r w:rsidR="00003E42" w:rsidRPr="00D621CF">
        <w:t xml:space="preserve">, </w:t>
      </w:r>
      <w:r w:rsidR="003A2A68" w:rsidRPr="00D621CF">
        <w:t>2010</w:t>
      </w:r>
      <w:r w:rsidR="00003E42" w:rsidRPr="00D621CF">
        <w:t xml:space="preserve"> or Word 2013</w:t>
      </w:r>
      <w:r w:rsidR="003A2A68" w:rsidRPr="00D621CF">
        <w:t>.</w:t>
      </w:r>
      <w:r w:rsidR="00D621CF" w:rsidRPr="00D621CF">
        <w:t xml:space="preserve"> Paper size is A4</w:t>
      </w:r>
      <w:r w:rsidR="00B86E4C" w:rsidRPr="00D621CF">
        <w:t xml:space="preserve">, </w:t>
      </w:r>
      <w:r w:rsidR="003A2A68" w:rsidRPr="00D621CF">
        <w:t>line spacing is single</w:t>
      </w:r>
      <w:r w:rsidR="00B86E4C" w:rsidRPr="00D621CF">
        <w:t xml:space="preserve"> and page is justified</w:t>
      </w:r>
      <w:r w:rsidR="003A2A68" w:rsidRPr="00D621CF">
        <w:t xml:space="preserve">. </w:t>
      </w:r>
      <w:r w:rsidR="00022452" w:rsidRPr="00D621CF">
        <w:t>Please use 1</w:t>
      </w:r>
      <w:r w:rsidR="00D621CF" w:rsidRPr="00D621CF">
        <w:t>2</w:t>
      </w:r>
      <w:r w:rsidR="00B86E4C" w:rsidRPr="00D621CF">
        <w:t xml:space="preserve">-point Times New Roman font. </w:t>
      </w:r>
      <w:r w:rsidR="00022452" w:rsidRPr="00D621CF">
        <w:t>Each paragraph is in</w:t>
      </w:r>
      <w:r w:rsidR="00BE12D4" w:rsidRPr="00D621CF">
        <w:t xml:space="preserve">dented with a tab. </w:t>
      </w:r>
      <w:r w:rsidR="002A515C" w:rsidRPr="00D621CF">
        <w:t xml:space="preserve">The entire abstract should fit on one page with one-inch margins on all four sides. </w:t>
      </w:r>
      <w:r w:rsidR="00BE12D4" w:rsidRPr="00D621CF">
        <w:t>There is a 35</w:t>
      </w:r>
      <w:r w:rsidR="00EF73E3" w:rsidRPr="00D621CF">
        <w:t xml:space="preserve">0 </w:t>
      </w:r>
      <w:r w:rsidR="00022452" w:rsidRPr="00D621CF">
        <w:t>word</w:t>
      </w:r>
      <w:r w:rsidR="00EF73E3" w:rsidRPr="00D621CF">
        <w:t>s</w:t>
      </w:r>
      <w:r w:rsidR="00022452" w:rsidRPr="00D621CF">
        <w:t xml:space="preserve"> </w:t>
      </w:r>
      <w:r w:rsidR="00BE12D4" w:rsidRPr="00D621CF">
        <w:t xml:space="preserve">minimum and </w:t>
      </w:r>
      <w:r w:rsidR="00003E42" w:rsidRPr="00D621CF">
        <w:t>400</w:t>
      </w:r>
      <w:r w:rsidR="00BE12D4" w:rsidRPr="00D621CF">
        <w:t xml:space="preserve"> words </w:t>
      </w:r>
      <w:r w:rsidR="00022452" w:rsidRPr="00D621CF">
        <w:t xml:space="preserve">maximum </w:t>
      </w:r>
      <w:r w:rsidR="00EF73E3" w:rsidRPr="00D621CF">
        <w:t xml:space="preserve">limit </w:t>
      </w:r>
      <w:r w:rsidR="00022452" w:rsidRPr="00D621CF">
        <w:t>for the body of the abstract.</w:t>
      </w:r>
      <w:r w:rsidRPr="00D621CF">
        <w:t xml:space="preserve"> </w:t>
      </w:r>
      <w:r w:rsidR="00EF73E3" w:rsidRPr="00D621CF">
        <w:t xml:space="preserve">This word limit does </w:t>
      </w:r>
      <w:r w:rsidR="00003E42" w:rsidRPr="00D621CF">
        <w:t xml:space="preserve">not </w:t>
      </w:r>
      <w:r w:rsidR="00EF73E3" w:rsidRPr="00D621CF">
        <w:t xml:space="preserve">include </w:t>
      </w:r>
      <w:r w:rsidR="00003E42" w:rsidRPr="00D621CF">
        <w:t xml:space="preserve">words in </w:t>
      </w:r>
      <w:r w:rsidR="00EF73E3" w:rsidRPr="00D621CF">
        <w:t>the title, names of authors</w:t>
      </w:r>
      <w:r w:rsidR="00003E42" w:rsidRPr="00D621CF">
        <w:t xml:space="preserve">, </w:t>
      </w:r>
      <w:r w:rsidR="00EF73E3" w:rsidRPr="00D621CF">
        <w:t>affiliations</w:t>
      </w:r>
      <w:r w:rsidR="00C94CF0" w:rsidRPr="00D621CF">
        <w:t xml:space="preserve">, </w:t>
      </w:r>
      <w:r w:rsidR="00003E42" w:rsidRPr="00D621CF">
        <w:t>acknowledgment</w:t>
      </w:r>
      <w:r w:rsidR="00C94CF0" w:rsidRPr="00D621CF">
        <w:t xml:space="preserve"> and key words</w:t>
      </w:r>
      <w:r w:rsidR="001A4654">
        <w:t>.</w:t>
      </w:r>
      <w:r w:rsidR="00EF73E3" w:rsidRPr="00D621CF">
        <w:t xml:space="preserve"> </w:t>
      </w:r>
      <w:r w:rsidR="00B86E4C" w:rsidRPr="00D621CF">
        <w:t xml:space="preserve">The suggested content in the abstract includes research background, the research problem, methodology, significant findings and conclusions. The abstract should not include </w:t>
      </w:r>
      <w:r w:rsidR="002A515C" w:rsidRPr="00D621CF">
        <w:t>figures, tables and references</w:t>
      </w:r>
      <w:r w:rsidR="00192F89">
        <w:t>;</w:t>
      </w:r>
      <w:r w:rsidR="00B86E4C" w:rsidRPr="00D621CF">
        <w:t xml:space="preserve"> you </w:t>
      </w:r>
      <w:r w:rsidR="002A515C" w:rsidRPr="00D621CF">
        <w:t>may</w:t>
      </w:r>
      <w:r w:rsidR="00B86E4C" w:rsidRPr="00D621CF">
        <w:t xml:space="preserve"> put </w:t>
      </w:r>
      <w:r w:rsidR="002A515C" w:rsidRPr="00D621CF">
        <w:t>the</w:t>
      </w:r>
      <w:r w:rsidR="00192F89">
        <w:t>se in the</w:t>
      </w:r>
      <w:r w:rsidR="002A515C" w:rsidRPr="00D621CF">
        <w:t xml:space="preserve"> </w:t>
      </w:r>
      <w:r w:rsidR="00B86E4C" w:rsidRPr="00D621CF">
        <w:t xml:space="preserve">power point </w:t>
      </w:r>
      <w:r w:rsidR="002A515C" w:rsidRPr="00D621CF">
        <w:t xml:space="preserve">slides of your oral </w:t>
      </w:r>
      <w:r w:rsidR="00B86E4C" w:rsidRPr="00D621CF">
        <w:t xml:space="preserve">presentation. Please check your spelling and grammar very carefully. </w:t>
      </w:r>
      <w:r w:rsidR="003A2A68" w:rsidRPr="00D621CF">
        <w:t>Title of the abstract should be short, specific and reflect the study carried out</w:t>
      </w:r>
      <w:r w:rsidR="008E69D1" w:rsidRPr="00D621CF">
        <w:t xml:space="preserve">, and </w:t>
      </w:r>
      <w:r w:rsidR="00862927" w:rsidRPr="00D621CF">
        <w:t xml:space="preserve">should be </w:t>
      </w:r>
      <w:r w:rsidR="008E69D1" w:rsidRPr="00D621CF">
        <w:t xml:space="preserve">in uppercase </w:t>
      </w:r>
      <w:r w:rsidR="00862927" w:rsidRPr="00D621CF">
        <w:t xml:space="preserve">and bold </w:t>
      </w:r>
      <w:r w:rsidR="008E69D1" w:rsidRPr="00D621CF">
        <w:t>letters</w:t>
      </w:r>
      <w:r w:rsidRPr="00D621CF">
        <w:t>.</w:t>
      </w:r>
      <w:r w:rsidR="003A2A68" w:rsidRPr="00D621CF">
        <w:t xml:space="preserve"> </w:t>
      </w:r>
      <w:r w:rsidR="00862927" w:rsidRPr="00D621CF">
        <w:t>Authors’ names will carry initials and surname, and should be centered. I</w:t>
      </w:r>
      <w:r w:rsidR="008E69D1" w:rsidRPr="00D621CF">
        <w:t xml:space="preserve">nitials of the authors must be </w:t>
      </w:r>
      <w:r w:rsidR="00862927" w:rsidRPr="00D621CF">
        <w:t xml:space="preserve">in uppercase letters and </w:t>
      </w:r>
      <w:r w:rsidR="008E69D1" w:rsidRPr="00D621CF">
        <w:t xml:space="preserve">indicated before the surname. </w:t>
      </w:r>
      <w:r w:rsidR="00E026E0" w:rsidRPr="00D621CF">
        <w:t xml:space="preserve">Capitalize the first letter of </w:t>
      </w:r>
      <w:r w:rsidR="008E69D1" w:rsidRPr="00D621CF">
        <w:t>Authors’ surnames</w:t>
      </w:r>
      <w:r w:rsidR="00862927" w:rsidRPr="00D621CF">
        <w:t xml:space="preserve">. </w:t>
      </w:r>
      <w:r w:rsidR="003A2A68" w:rsidRPr="00D621CF">
        <w:t>Each initial should be followed by a full-stop without a space. Between the last initial and the surname a single space</w:t>
      </w:r>
      <w:r w:rsidR="008E69D1" w:rsidRPr="00D621CF">
        <w:t xml:space="preserve"> should be placed</w:t>
      </w:r>
      <w:r w:rsidR="003A2A68" w:rsidRPr="00D621CF">
        <w:t xml:space="preserve">. </w:t>
      </w:r>
      <w:r w:rsidR="008E69D1" w:rsidRPr="00D621CF">
        <w:t>Pre</w:t>
      </w:r>
      <w:r w:rsidR="003A2A68" w:rsidRPr="00D621CF">
        <w:t xml:space="preserve">senter’s name should be underlined and </w:t>
      </w:r>
      <w:r w:rsidR="00F93B40" w:rsidRPr="00D621CF">
        <w:t>an asterisk at the end of the name should indicate the corresponding author’s name. Capitalize the first letter of each word of the a</w:t>
      </w:r>
      <w:r w:rsidR="008E69D1" w:rsidRPr="00D621CF">
        <w:t xml:space="preserve">uthor affiliation and center aligned. Please use superscripted numbering of authors if authors have different affiliations. Affiliations should be </w:t>
      </w:r>
      <w:r w:rsidR="00FB483D" w:rsidRPr="00D621CF">
        <w:t xml:space="preserve">on a separate line and </w:t>
      </w:r>
      <w:r w:rsidR="008E69D1" w:rsidRPr="00D621CF">
        <w:t>numbered with the same superscript number used</w:t>
      </w:r>
      <w:r w:rsidR="00FB483D" w:rsidRPr="00D621CF">
        <w:t xml:space="preserve"> </w:t>
      </w:r>
      <w:r w:rsidR="008E69D1" w:rsidRPr="00D621CF">
        <w:t>for the respective authors</w:t>
      </w:r>
      <w:r w:rsidR="00FB483D" w:rsidRPr="00D621CF">
        <w:t xml:space="preserve">. </w:t>
      </w:r>
      <w:r w:rsidR="008E69D1" w:rsidRPr="00D621CF">
        <w:t xml:space="preserve">Superscripted numbers should be </w:t>
      </w:r>
      <w:r w:rsidR="00FB483D" w:rsidRPr="00D621CF">
        <w:t>positioned</w:t>
      </w:r>
      <w:r w:rsidR="008E69D1" w:rsidRPr="00D621CF">
        <w:t xml:space="preserve"> at the beginning of each affiliation and at</w:t>
      </w:r>
      <w:r w:rsidR="00FB483D" w:rsidRPr="00D621CF">
        <w:t xml:space="preserve"> </w:t>
      </w:r>
      <w:r w:rsidR="008E69D1" w:rsidRPr="00D621CF">
        <w:t>the end of each author’s name.</w:t>
      </w:r>
      <w:r w:rsidR="00FB483D" w:rsidRPr="00D621CF">
        <w:t xml:space="preserve"> </w:t>
      </w:r>
      <w:r w:rsidR="00501370" w:rsidRPr="00D621CF">
        <w:t>E-mail address of the corresponding author should be provided</w:t>
      </w:r>
      <w:r w:rsidR="008E69D1" w:rsidRPr="00D621CF">
        <w:t xml:space="preserve"> after the </w:t>
      </w:r>
      <w:r w:rsidR="00FB483D" w:rsidRPr="00D621CF">
        <w:t>affiliations</w:t>
      </w:r>
      <w:r w:rsidR="00501370" w:rsidRPr="00D621CF">
        <w:t>.</w:t>
      </w:r>
      <w:r w:rsidR="00E75A7A" w:rsidRPr="00D621CF">
        <w:t xml:space="preserve"> </w:t>
      </w:r>
      <w:r w:rsidR="00B86E4C" w:rsidRPr="00D621CF">
        <w:t xml:space="preserve">Abstracts that do </w:t>
      </w:r>
      <w:r w:rsidR="00E75A7A" w:rsidRPr="00D621CF">
        <w:t>not comply with</w:t>
      </w:r>
      <w:r w:rsidR="00B86E4C" w:rsidRPr="00D621CF">
        <w:t xml:space="preserve"> this form</w:t>
      </w:r>
      <w:r w:rsidR="0063530E" w:rsidRPr="00D621CF">
        <w:t xml:space="preserve">at, specifically the word </w:t>
      </w:r>
      <w:r w:rsidR="00B86E4C" w:rsidRPr="00D621CF">
        <w:t xml:space="preserve">limit or formatting of the authors’ names and affiliations, will not be </w:t>
      </w:r>
      <w:r w:rsidR="0063530E" w:rsidRPr="00D621CF">
        <w:t>considered for publication in the proceedings</w:t>
      </w:r>
      <w:r w:rsidR="00E75A7A" w:rsidRPr="00D621CF">
        <w:t xml:space="preserve"> and </w:t>
      </w:r>
      <w:r w:rsidR="00C94CF0" w:rsidRPr="00D621CF">
        <w:t xml:space="preserve">will be </w:t>
      </w:r>
      <w:r w:rsidR="00E75A7A" w:rsidRPr="00D621CF">
        <w:t>returned to the corresponding author</w:t>
      </w:r>
      <w:r w:rsidR="00C94CF0" w:rsidRPr="00D621CF">
        <w:t xml:space="preserve"> for amendment</w:t>
      </w:r>
      <w:r w:rsidR="00E75A7A" w:rsidRPr="00D621CF">
        <w:t>. Authors are encouraged to use this template to submit their abstracts. They can simply paste the text of the abstract from their word processor to this template.</w:t>
      </w:r>
    </w:p>
    <w:p w14:paraId="7DC398F7" w14:textId="77777777" w:rsidR="00E75A7A" w:rsidRPr="00D621CF" w:rsidRDefault="00E75A7A" w:rsidP="00CE2ECD">
      <w:pPr>
        <w:jc w:val="both"/>
      </w:pPr>
    </w:p>
    <w:p w14:paraId="75841DFC" w14:textId="77777777" w:rsidR="00F93B40" w:rsidRPr="00D621CF" w:rsidRDefault="00F93B40" w:rsidP="00CE2ECD">
      <w:pPr>
        <w:rPr>
          <w:i/>
          <w:iCs/>
        </w:rPr>
      </w:pPr>
    </w:p>
    <w:p w14:paraId="687F38E4" w14:textId="026AE9F3" w:rsidR="00E1455D" w:rsidRPr="00D621CF" w:rsidRDefault="00E1455D" w:rsidP="00E1455D">
      <w:pPr>
        <w:jc w:val="center"/>
        <w:rPr>
          <w:b/>
          <w:bCs/>
          <w:i/>
          <w:iCs/>
        </w:rPr>
      </w:pPr>
      <w:r w:rsidRPr="00D621CF">
        <w:rPr>
          <w:b/>
          <w:bCs/>
          <w:i/>
          <w:iCs/>
        </w:rPr>
        <w:t>Key</w:t>
      </w:r>
      <w:r w:rsidR="002227BE">
        <w:rPr>
          <w:b/>
          <w:bCs/>
          <w:i/>
          <w:iCs/>
        </w:rPr>
        <w:t>w</w:t>
      </w:r>
      <w:r w:rsidRPr="00D621CF">
        <w:rPr>
          <w:b/>
          <w:bCs/>
          <w:i/>
          <w:iCs/>
        </w:rPr>
        <w:t xml:space="preserve">ords: </w:t>
      </w:r>
      <w:r w:rsidR="003A2558" w:rsidRPr="00D621CF">
        <w:rPr>
          <w:b/>
          <w:bCs/>
        </w:rPr>
        <w:t>Abstract,</w:t>
      </w:r>
      <w:r w:rsidR="003A2558">
        <w:rPr>
          <w:b/>
          <w:bCs/>
        </w:rPr>
        <w:t xml:space="preserve"> </w:t>
      </w:r>
      <w:r w:rsidRPr="00D621CF">
        <w:rPr>
          <w:b/>
          <w:bCs/>
        </w:rPr>
        <w:t xml:space="preserve">Congress, </w:t>
      </w:r>
      <w:r w:rsidR="003A2558" w:rsidRPr="00D621CF">
        <w:rPr>
          <w:b/>
          <w:bCs/>
        </w:rPr>
        <w:t>Format, Guidelines</w:t>
      </w:r>
      <w:r w:rsidR="003A2558">
        <w:rPr>
          <w:b/>
          <w:bCs/>
        </w:rPr>
        <w:t>,</w:t>
      </w:r>
      <w:r w:rsidR="003A2558" w:rsidRPr="00D621CF">
        <w:rPr>
          <w:b/>
          <w:bCs/>
        </w:rPr>
        <w:t xml:space="preserve"> </w:t>
      </w:r>
      <w:r w:rsidRPr="00D621CF">
        <w:rPr>
          <w:b/>
          <w:bCs/>
        </w:rPr>
        <w:t>PGIHS</w:t>
      </w:r>
    </w:p>
    <w:p w14:paraId="73FDE555" w14:textId="77777777" w:rsidR="003E0C46" w:rsidRDefault="003E0C46" w:rsidP="003E0C46">
      <w:pPr>
        <w:rPr>
          <w:i/>
          <w:iCs/>
        </w:rPr>
      </w:pPr>
    </w:p>
    <w:p w14:paraId="62F7A741" w14:textId="51D859E7" w:rsidR="003E0C46" w:rsidRPr="00D621CF" w:rsidRDefault="003E0C46" w:rsidP="003E0C46">
      <w:pPr>
        <w:rPr>
          <w:i/>
          <w:iCs/>
        </w:rPr>
      </w:pPr>
      <w:r w:rsidRPr="00D621CF">
        <w:rPr>
          <w:i/>
          <w:iCs/>
        </w:rPr>
        <w:t>Acknowledgement should be left justified. If necessary, please include the grant or other support information for your research in a single sentence (grant number should be in parentheses) at the end of the abstract. Place only one space between the body of the abstract and the acknowledgment.</w:t>
      </w:r>
    </w:p>
    <w:p w14:paraId="335F1EFA" w14:textId="77777777" w:rsidR="003A2558" w:rsidRPr="00D621CF" w:rsidRDefault="003A2558">
      <w:pPr>
        <w:jc w:val="center"/>
        <w:rPr>
          <w:b/>
          <w:bCs/>
          <w:i/>
          <w:iCs/>
        </w:rPr>
      </w:pPr>
    </w:p>
    <w:sectPr w:rsidR="003A2558" w:rsidRPr="00D621CF" w:rsidSect="00D621CF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wsDE0sjU0NDY1NjEyUdpeDU4uLM/DyQApNaABw2S9IsAAAA"/>
  </w:docVars>
  <w:rsids>
    <w:rsidRoot w:val="003E0056"/>
    <w:rsid w:val="00003E42"/>
    <w:rsid w:val="00022452"/>
    <w:rsid w:val="00042200"/>
    <w:rsid w:val="00055D47"/>
    <w:rsid w:val="000961D8"/>
    <w:rsid w:val="000F2EE9"/>
    <w:rsid w:val="001860FC"/>
    <w:rsid w:val="001904C7"/>
    <w:rsid w:val="00192F89"/>
    <w:rsid w:val="001A2E82"/>
    <w:rsid w:val="001A4654"/>
    <w:rsid w:val="001A5FC9"/>
    <w:rsid w:val="001B412F"/>
    <w:rsid w:val="001C45F1"/>
    <w:rsid w:val="002227BE"/>
    <w:rsid w:val="002A515C"/>
    <w:rsid w:val="002E0AF3"/>
    <w:rsid w:val="002F45FC"/>
    <w:rsid w:val="003217FB"/>
    <w:rsid w:val="00321E2A"/>
    <w:rsid w:val="003A2558"/>
    <w:rsid w:val="003A2A68"/>
    <w:rsid w:val="003E0056"/>
    <w:rsid w:val="003E0C46"/>
    <w:rsid w:val="004449C5"/>
    <w:rsid w:val="00493B80"/>
    <w:rsid w:val="00501370"/>
    <w:rsid w:val="00530125"/>
    <w:rsid w:val="00593963"/>
    <w:rsid w:val="0063530E"/>
    <w:rsid w:val="006427B2"/>
    <w:rsid w:val="006967EB"/>
    <w:rsid w:val="006F37C0"/>
    <w:rsid w:val="007D31A9"/>
    <w:rsid w:val="00845EAC"/>
    <w:rsid w:val="00862597"/>
    <w:rsid w:val="00862927"/>
    <w:rsid w:val="008E69D1"/>
    <w:rsid w:val="009214D4"/>
    <w:rsid w:val="009462D6"/>
    <w:rsid w:val="00976A24"/>
    <w:rsid w:val="00A22A70"/>
    <w:rsid w:val="00B75E9C"/>
    <w:rsid w:val="00B86E4C"/>
    <w:rsid w:val="00BE12D4"/>
    <w:rsid w:val="00BE5937"/>
    <w:rsid w:val="00C1240A"/>
    <w:rsid w:val="00C25AB4"/>
    <w:rsid w:val="00C471DB"/>
    <w:rsid w:val="00C94CF0"/>
    <w:rsid w:val="00CE2ECD"/>
    <w:rsid w:val="00D5511E"/>
    <w:rsid w:val="00D60F40"/>
    <w:rsid w:val="00D621CF"/>
    <w:rsid w:val="00E026E0"/>
    <w:rsid w:val="00E02EEF"/>
    <w:rsid w:val="00E1455D"/>
    <w:rsid w:val="00E247E6"/>
    <w:rsid w:val="00E75A7A"/>
    <w:rsid w:val="00EC5FD7"/>
    <w:rsid w:val="00EC7879"/>
    <w:rsid w:val="00EF73E3"/>
    <w:rsid w:val="00F93B40"/>
    <w:rsid w:val="00FB48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9D3B257"/>
  <w14:defaultImageDpi w14:val="300"/>
  <w15:docId w15:val="{560D2E17-3E06-4578-8213-CF9654D8B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A53AE"/>
    <w:rPr>
      <w:color w:val="0000FF"/>
      <w:u w:val="single"/>
    </w:rPr>
  </w:style>
  <w:style w:type="character" w:styleId="CommentReference">
    <w:name w:val="annotation reference"/>
    <w:semiHidden/>
    <w:rsid w:val="00A0381F"/>
    <w:rPr>
      <w:sz w:val="18"/>
    </w:rPr>
  </w:style>
  <w:style w:type="paragraph" w:styleId="CommentText">
    <w:name w:val="annotation text"/>
    <w:basedOn w:val="Normal"/>
    <w:semiHidden/>
    <w:rsid w:val="00A0381F"/>
  </w:style>
  <w:style w:type="paragraph" w:styleId="CommentSubject">
    <w:name w:val="annotation subject"/>
    <w:basedOn w:val="CommentText"/>
    <w:next w:val="CommentText"/>
    <w:semiHidden/>
    <w:rsid w:val="00A0381F"/>
  </w:style>
  <w:style w:type="paragraph" w:styleId="BalloonText">
    <w:name w:val="Balloon Text"/>
    <w:basedOn w:val="Normal"/>
    <w:semiHidden/>
    <w:rsid w:val="00A0381F"/>
    <w:rPr>
      <w:rFonts w:ascii="Lucida Grande" w:hAnsi="Lucida Grande"/>
      <w:sz w:val="18"/>
      <w:szCs w:val="18"/>
    </w:rPr>
  </w:style>
  <w:style w:type="character" w:styleId="FollowedHyperlink">
    <w:name w:val="FollowedHyperlink"/>
    <w:uiPriority w:val="99"/>
    <w:semiHidden/>
    <w:unhideWhenUsed/>
    <w:rsid w:val="004053E1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F631B-EEDC-4898-ADC9-616511CED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78</Words>
  <Characters>254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STUDENT PRESENTATION</vt:lpstr>
    </vt:vector>
  </TitlesOfParts>
  <Company>UMBC - College of Natural and Mathematical Sciences</Company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STUDENT PRESENTATION</dc:title>
  <dc:subject/>
  <dc:creator>Ayeshi Biyanwila</dc:creator>
  <cp:keywords/>
  <cp:lastModifiedBy>AB</cp:lastModifiedBy>
  <cp:revision>15</cp:revision>
  <cp:lastPrinted>2023-07-15T08:11:00Z</cp:lastPrinted>
  <dcterms:created xsi:type="dcterms:W3CDTF">2023-07-15T07:16:00Z</dcterms:created>
  <dcterms:modified xsi:type="dcterms:W3CDTF">2023-07-15T08:11:00Z</dcterms:modified>
</cp:coreProperties>
</file>